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A983B" w14:textId="7CD08B51" w:rsidR="001079B2" w:rsidRPr="001350E6" w:rsidRDefault="00182ED0" w:rsidP="00471F57">
      <w:pPr>
        <w:pBdr>
          <w:bottom w:val="single" w:sz="6" w:space="1" w:color="auto"/>
        </w:pBdr>
        <w:spacing w:line="276" w:lineRule="auto"/>
        <w:jc w:val="center"/>
        <w:rPr>
          <w:rFonts w:ascii="Arial" w:hAnsi="Arial" w:cs="Arial"/>
          <w:sz w:val="32"/>
          <w:szCs w:val="32"/>
        </w:rPr>
      </w:pPr>
      <w:r w:rsidRPr="001350E6">
        <w:rPr>
          <w:rFonts w:ascii="Arial" w:hAnsi="Arial" w:cs="Arial"/>
          <w:sz w:val="32"/>
          <w:szCs w:val="32"/>
        </w:rPr>
        <w:t>JACK ASHLEY-OSWALT</w:t>
      </w:r>
    </w:p>
    <w:p w14:paraId="531C050B" w14:textId="5DD2F18A" w:rsidR="00471F57" w:rsidRPr="001350E6" w:rsidRDefault="00471F57" w:rsidP="00471F57">
      <w:pPr>
        <w:spacing w:line="276" w:lineRule="auto"/>
        <w:jc w:val="center"/>
        <w:rPr>
          <w:rFonts w:ascii="Arial" w:hAnsi="Arial" w:cs="Arial"/>
        </w:rPr>
      </w:pPr>
      <w:r w:rsidRPr="001350E6">
        <w:rPr>
          <w:rFonts w:ascii="Arial" w:hAnsi="Arial" w:cs="Arial"/>
        </w:rPr>
        <w:t>(616) 916-2047</w:t>
      </w:r>
    </w:p>
    <w:p w14:paraId="00892AB5" w14:textId="204178AD" w:rsidR="00471F57" w:rsidRPr="001350E6" w:rsidRDefault="00000000" w:rsidP="00471F57">
      <w:pPr>
        <w:spacing w:line="276" w:lineRule="auto"/>
        <w:jc w:val="center"/>
        <w:rPr>
          <w:rStyle w:val="Hyperlink"/>
          <w:rFonts w:ascii="Arial" w:hAnsi="Arial" w:cs="Arial"/>
        </w:rPr>
      </w:pPr>
      <w:hyperlink r:id="rId5" w:history="1">
        <w:r w:rsidR="00182ED0" w:rsidRPr="001350E6">
          <w:rPr>
            <w:rStyle w:val="Hyperlink"/>
            <w:rFonts w:ascii="Arial" w:hAnsi="Arial" w:cs="Arial"/>
          </w:rPr>
          <w:t>ashleyoj@mail.gvsu.edu</w:t>
        </w:r>
      </w:hyperlink>
    </w:p>
    <w:p w14:paraId="22A53F7D" w14:textId="79730D77" w:rsidR="001350E6" w:rsidRPr="001350E6" w:rsidRDefault="00000000" w:rsidP="001350E6">
      <w:pPr>
        <w:jc w:val="center"/>
        <w:rPr>
          <w:rFonts w:ascii="Arial" w:hAnsi="Arial" w:cs="Arial"/>
        </w:rPr>
      </w:pPr>
      <w:hyperlink r:id="rId6" w:history="1">
        <w:r w:rsidR="001350E6" w:rsidRPr="001350E6">
          <w:rPr>
            <w:rStyle w:val="Hyperlink"/>
            <w:rFonts w:ascii="Arial" w:hAnsi="Arial" w:cs="Arial"/>
          </w:rPr>
          <w:t>github.io/jack-ashleyoswalt</w:t>
        </w:r>
      </w:hyperlink>
    </w:p>
    <w:p w14:paraId="5CEB39B6" w14:textId="77777777" w:rsidR="007973E4" w:rsidRPr="001350E6" w:rsidRDefault="007973E4" w:rsidP="00471F57">
      <w:pPr>
        <w:spacing w:line="276" w:lineRule="auto"/>
        <w:rPr>
          <w:rFonts w:ascii="Arial" w:hAnsi="Arial" w:cs="Arial"/>
        </w:rPr>
      </w:pPr>
    </w:p>
    <w:p w14:paraId="292E81F7" w14:textId="06EB06AC" w:rsidR="009C131F" w:rsidRPr="001350E6" w:rsidRDefault="009C131F" w:rsidP="00471F57">
      <w:pPr>
        <w:shd w:val="clear" w:color="auto" w:fill="E7E6E6" w:themeFill="background2"/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 xml:space="preserve">Education:                                                                                                                                                                         </w:t>
      </w:r>
    </w:p>
    <w:p w14:paraId="32682179" w14:textId="34E8E07A" w:rsidR="009C131F" w:rsidRPr="001350E6" w:rsidRDefault="009C131F" w:rsidP="00471F57">
      <w:pPr>
        <w:spacing w:line="276" w:lineRule="auto"/>
        <w:rPr>
          <w:rFonts w:ascii="Arial" w:hAnsi="Arial" w:cs="Arial"/>
          <w:b/>
          <w:bCs/>
        </w:rPr>
      </w:pPr>
      <w:r w:rsidRPr="001350E6">
        <w:rPr>
          <w:rFonts w:ascii="Arial" w:hAnsi="Arial" w:cs="Arial"/>
          <w:b/>
          <w:bCs/>
          <w:i/>
          <w:iCs/>
        </w:rPr>
        <w:t>Grand Valley State University</w:t>
      </w:r>
      <w:r w:rsidRPr="001350E6">
        <w:rPr>
          <w:rFonts w:ascii="Arial" w:hAnsi="Arial" w:cs="Arial"/>
          <w:b/>
          <w:bCs/>
          <w:i/>
          <w:iCs/>
        </w:rPr>
        <w:tab/>
      </w:r>
      <w:r w:rsidR="00182ED0" w:rsidRPr="001350E6">
        <w:rPr>
          <w:rFonts w:ascii="Arial" w:hAnsi="Arial" w:cs="Arial"/>
          <w:b/>
          <w:bCs/>
          <w:i/>
          <w:iCs/>
        </w:rPr>
        <w:t xml:space="preserve">                        </w:t>
      </w:r>
      <w:r w:rsidR="00471F57" w:rsidRPr="001350E6">
        <w:rPr>
          <w:rFonts w:ascii="Arial" w:hAnsi="Arial" w:cs="Arial"/>
          <w:b/>
          <w:bCs/>
          <w:i/>
          <w:iCs/>
        </w:rPr>
        <w:t>Allendale</w:t>
      </w:r>
      <w:r w:rsidRPr="001350E6">
        <w:rPr>
          <w:rFonts w:ascii="Arial" w:hAnsi="Arial" w:cs="Arial"/>
          <w:b/>
          <w:bCs/>
          <w:i/>
          <w:iCs/>
        </w:rPr>
        <w:tab/>
      </w:r>
    </w:p>
    <w:p w14:paraId="70D0F30B" w14:textId="3E37364A" w:rsidR="009C131F" w:rsidRPr="001350E6" w:rsidRDefault="00471F57" w:rsidP="00471F57">
      <w:p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 xml:space="preserve">   </w:t>
      </w:r>
      <w:r w:rsidR="009C131F" w:rsidRPr="001350E6">
        <w:rPr>
          <w:rFonts w:ascii="Arial" w:hAnsi="Arial" w:cs="Arial"/>
        </w:rPr>
        <w:t>Bachelor of Computer Science</w:t>
      </w:r>
      <w:r w:rsidR="009C131F" w:rsidRPr="001350E6">
        <w:rPr>
          <w:rFonts w:ascii="Arial" w:hAnsi="Arial" w:cs="Arial"/>
        </w:rPr>
        <w:tab/>
      </w:r>
      <w:r w:rsidR="009C131F" w:rsidRPr="001350E6">
        <w:rPr>
          <w:rFonts w:ascii="Arial" w:hAnsi="Arial" w:cs="Arial"/>
        </w:rPr>
        <w:tab/>
      </w:r>
      <w:r w:rsidR="009C131F" w:rsidRPr="001350E6">
        <w:rPr>
          <w:rFonts w:ascii="Arial" w:hAnsi="Arial" w:cs="Arial"/>
        </w:rPr>
        <w:tab/>
        <w:t xml:space="preserve">Expected Graduation Date: </w:t>
      </w:r>
      <w:r w:rsidR="001350E6" w:rsidRPr="001350E6">
        <w:rPr>
          <w:rFonts w:ascii="Arial" w:hAnsi="Arial" w:cs="Arial"/>
        </w:rPr>
        <w:t>April</w:t>
      </w:r>
      <w:r w:rsidR="009C131F" w:rsidRPr="001350E6">
        <w:rPr>
          <w:rFonts w:ascii="Arial" w:hAnsi="Arial" w:cs="Arial"/>
        </w:rPr>
        <w:t>, 2025</w:t>
      </w:r>
    </w:p>
    <w:p w14:paraId="0F549EBB" w14:textId="75A713FA" w:rsidR="009C131F" w:rsidRPr="001350E6" w:rsidRDefault="00471F57" w:rsidP="00471F57">
      <w:p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 xml:space="preserve">   </w:t>
      </w:r>
      <w:r w:rsidR="009C131F" w:rsidRPr="001350E6">
        <w:rPr>
          <w:rFonts w:ascii="Arial" w:hAnsi="Arial" w:cs="Arial"/>
        </w:rPr>
        <w:t>Major: Computer Science</w:t>
      </w:r>
      <w:r w:rsidR="009C131F" w:rsidRPr="001350E6">
        <w:rPr>
          <w:rFonts w:ascii="Arial" w:hAnsi="Arial" w:cs="Arial"/>
        </w:rPr>
        <w:tab/>
      </w:r>
      <w:r w:rsidR="009C131F" w:rsidRPr="001350E6">
        <w:rPr>
          <w:rFonts w:ascii="Arial" w:hAnsi="Arial" w:cs="Arial"/>
        </w:rPr>
        <w:tab/>
      </w:r>
      <w:r w:rsidR="009C131F" w:rsidRPr="001350E6">
        <w:rPr>
          <w:rFonts w:ascii="Arial" w:hAnsi="Arial" w:cs="Arial"/>
        </w:rPr>
        <w:tab/>
      </w:r>
      <w:r w:rsidR="009C131F" w:rsidRPr="001350E6">
        <w:rPr>
          <w:rFonts w:ascii="Arial" w:hAnsi="Arial" w:cs="Arial"/>
        </w:rPr>
        <w:tab/>
      </w:r>
    </w:p>
    <w:p w14:paraId="244766C2" w14:textId="623DDEAA" w:rsidR="00F22D84" w:rsidRPr="001350E6" w:rsidRDefault="00F22D84" w:rsidP="00471F57">
      <w:pPr>
        <w:spacing w:line="276" w:lineRule="auto"/>
        <w:rPr>
          <w:rFonts w:ascii="Arial" w:hAnsi="Arial" w:cs="Arial"/>
        </w:rPr>
      </w:pPr>
    </w:p>
    <w:p w14:paraId="7A9416D1" w14:textId="4E72F872" w:rsidR="00F22D84" w:rsidRPr="001350E6" w:rsidRDefault="00F22D84" w:rsidP="00471F57">
      <w:pPr>
        <w:spacing w:line="276" w:lineRule="auto"/>
        <w:rPr>
          <w:rFonts w:ascii="Arial" w:hAnsi="Arial" w:cs="Arial"/>
          <w:b/>
          <w:bCs/>
          <w:i/>
          <w:iCs/>
        </w:rPr>
      </w:pPr>
      <w:r w:rsidRPr="001350E6">
        <w:rPr>
          <w:rFonts w:ascii="Arial" w:hAnsi="Arial" w:cs="Arial"/>
          <w:b/>
          <w:bCs/>
          <w:i/>
          <w:iCs/>
        </w:rPr>
        <w:t>East Grand Rapids High School</w:t>
      </w:r>
      <w:r w:rsidRPr="001350E6">
        <w:rPr>
          <w:rFonts w:ascii="Arial" w:hAnsi="Arial" w:cs="Arial"/>
          <w:b/>
          <w:bCs/>
          <w:i/>
          <w:iCs/>
        </w:rPr>
        <w:tab/>
      </w:r>
      <w:r w:rsidR="00182ED0" w:rsidRPr="001350E6">
        <w:rPr>
          <w:rFonts w:ascii="Arial" w:hAnsi="Arial" w:cs="Arial"/>
          <w:b/>
          <w:bCs/>
          <w:i/>
          <w:iCs/>
        </w:rPr>
        <w:t xml:space="preserve">                       </w:t>
      </w:r>
      <w:r w:rsidRPr="001350E6">
        <w:rPr>
          <w:rFonts w:ascii="Arial" w:hAnsi="Arial" w:cs="Arial"/>
          <w:b/>
          <w:bCs/>
          <w:i/>
          <w:iCs/>
        </w:rPr>
        <w:t>East Grand Rapids</w:t>
      </w:r>
    </w:p>
    <w:p w14:paraId="2795E29B" w14:textId="50E0C381" w:rsidR="00F22D84" w:rsidRPr="001350E6" w:rsidRDefault="00F22D84" w:rsidP="00471F57">
      <w:p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 xml:space="preserve">   </w:t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="00182ED0" w:rsidRPr="001350E6">
        <w:rPr>
          <w:rFonts w:ascii="Arial" w:hAnsi="Arial" w:cs="Arial"/>
        </w:rPr>
        <w:t xml:space="preserve">           </w:t>
      </w:r>
      <w:r w:rsidRPr="001350E6">
        <w:rPr>
          <w:rFonts w:ascii="Arial" w:hAnsi="Arial" w:cs="Arial"/>
        </w:rPr>
        <w:t>Graduated in 202</w:t>
      </w:r>
      <w:r w:rsidR="002F5E11" w:rsidRPr="001350E6">
        <w:rPr>
          <w:rFonts w:ascii="Arial" w:hAnsi="Arial" w:cs="Arial"/>
        </w:rPr>
        <w:t>1</w:t>
      </w:r>
    </w:p>
    <w:p w14:paraId="209709C0" w14:textId="5D5DD4DA" w:rsidR="009C131F" w:rsidRPr="001350E6" w:rsidRDefault="009C131F" w:rsidP="00471F57">
      <w:pPr>
        <w:spacing w:line="276" w:lineRule="auto"/>
        <w:rPr>
          <w:rFonts w:ascii="Arial" w:hAnsi="Arial" w:cs="Arial"/>
        </w:rPr>
      </w:pPr>
    </w:p>
    <w:p w14:paraId="73BBA1AF" w14:textId="44ADD01D" w:rsidR="009C131F" w:rsidRPr="001350E6" w:rsidRDefault="00471F57" w:rsidP="00471F57">
      <w:pPr>
        <w:shd w:val="clear" w:color="auto" w:fill="E7E6E6" w:themeFill="background2"/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Experience</w:t>
      </w:r>
      <w:r w:rsidR="00182ED0" w:rsidRPr="001350E6">
        <w:rPr>
          <w:rFonts w:ascii="Arial" w:hAnsi="Arial" w:cs="Arial"/>
        </w:rPr>
        <w:t>:</w:t>
      </w:r>
    </w:p>
    <w:p w14:paraId="4E087A13" w14:textId="2F3A9A02" w:rsidR="00F22D84" w:rsidRPr="001350E6" w:rsidRDefault="00F22D84" w:rsidP="00F22D84">
      <w:p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  <w:b/>
          <w:bCs/>
        </w:rPr>
        <w:t>Fresh Food Company</w:t>
      </w:r>
      <w:r w:rsidRPr="001350E6">
        <w:rPr>
          <w:rFonts w:ascii="Arial" w:hAnsi="Arial" w:cs="Arial"/>
        </w:rPr>
        <w:t>, Allendale, MI</w:t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="00182ED0" w:rsidRPr="001350E6">
        <w:rPr>
          <w:rFonts w:ascii="Arial" w:hAnsi="Arial" w:cs="Arial"/>
        </w:rPr>
        <w:t xml:space="preserve">  </w:t>
      </w:r>
      <w:r w:rsidR="00182ED0" w:rsidRPr="001350E6">
        <w:rPr>
          <w:rFonts w:ascii="Arial" w:hAnsi="Arial" w:cs="Arial"/>
        </w:rPr>
        <w:tab/>
        <w:t xml:space="preserve">       </w:t>
      </w:r>
      <w:r w:rsidRPr="001350E6">
        <w:rPr>
          <w:rFonts w:ascii="Arial" w:hAnsi="Arial" w:cs="Arial"/>
        </w:rPr>
        <w:t>August 2021 – May 2022</w:t>
      </w:r>
    </w:p>
    <w:p w14:paraId="36401108" w14:textId="2CE51027" w:rsidR="00F22D84" w:rsidRPr="001350E6" w:rsidRDefault="00F22D84" w:rsidP="00F22D84">
      <w:p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Student Manager</w:t>
      </w:r>
    </w:p>
    <w:p w14:paraId="1504870F" w14:textId="7CADF812" w:rsidR="00C37ECE" w:rsidRPr="001350E6" w:rsidRDefault="00C37ECE" w:rsidP="00C37ECE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Managed employees</w:t>
      </w:r>
    </w:p>
    <w:p w14:paraId="3912B7C9" w14:textId="1C46A404" w:rsidR="00C37ECE" w:rsidRPr="001350E6" w:rsidRDefault="00C37ECE" w:rsidP="00C37ECE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Maintained high standards of customer service</w:t>
      </w:r>
    </w:p>
    <w:p w14:paraId="1C0CA59E" w14:textId="1BBCA72F" w:rsidR="00C37ECE" w:rsidRPr="001350E6" w:rsidRDefault="00C37ECE" w:rsidP="00C37ECE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Clear communication</w:t>
      </w:r>
    </w:p>
    <w:p w14:paraId="2F666954" w14:textId="7BF197DB" w:rsidR="00C37ECE" w:rsidRPr="001350E6" w:rsidRDefault="00C37ECE" w:rsidP="00C37ECE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 xml:space="preserve">Follow food safety </w:t>
      </w:r>
      <w:r w:rsidR="00182ED0" w:rsidRPr="001350E6">
        <w:rPr>
          <w:rFonts w:ascii="Arial" w:hAnsi="Arial" w:cs="Arial"/>
        </w:rPr>
        <w:t>procedures</w:t>
      </w:r>
    </w:p>
    <w:p w14:paraId="219A014A" w14:textId="77777777" w:rsidR="00F22D84" w:rsidRPr="001350E6" w:rsidRDefault="00F22D84" w:rsidP="00F22D84">
      <w:pPr>
        <w:spacing w:line="276" w:lineRule="auto"/>
        <w:rPr>
          <w:rFonts w:ascii="Arial" w:hAnsi="Arial" w:cs="Arial"/>
        </w:rPr>
      </w:pPr>
    </w:p>
    <w:p w14:paraId="4EED3698" w14:textId="6E1FD3E8" w:rsidR="00F22D84" w:rsidRPr="001350E6" w:rsidRDefault="00F22D84" w:rsidP="00F22D84">
      <w:p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  <w:b/>
          <w:bCs/>
        </w:rPr>
        <w:t>Kilwins</w:t>
      </w:r>
      <w:r w:rsidRPr="001350E6">
        <w:rPr>
          <w:rFonts w:ascii="Arial" w:hAnsi="Arial" w:cs="Arial"/>
        </w:rPr>
        <w:t>, East Grand Rapids, MI</w:t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</w:p>
    <w:p w14:paraId="514E2478" w14:textId="6E677241" w:rsidR="00F22D84" w:rsidRPr="001350E6" w:rsidRDefault="00F22D84" w:rsidP="00F22D84">
      <w:p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Manager</w:t>
      </w:r>
      <w:r w:rsidR="00C37ECE" w:rsidRPr="001350E6">
        <w:rPr>
          <w:rFonts w:ascii="Arial" w:hAnsi="Arial" w:cs="Arial"/>
        </w:rPr>
        <w:tab/>
      </w:r>
      <w:r w:rsidR="00C37ECE" w:rsidRPr="001350E6">
        <w:rPr>
          <w:rFonts w:ascii="Arial" w:hAnsi="Arial" w:cs="Arial"/>
        </w:rPr>
        <w:tab/>
      </w:r>
      <w:r w:rsidR="00C37ECE" w:rsidRPr="001350E6">
        <w:rPr>
          <w:rFonts w:ascii="Arial" w:hAnsi="Arial" w:cs="Arial"/>
        </w:rPr>
        <w:tab/>
      </w:r>
      <w:r w:rsidR="00C37ECE" w:rsidRPr="001350E6">
        <w:rPr>
          <w:rFonts w:ascii="Arial" w:hAnsi="Arial" w:cs="Arial"/>
        </w:rPr>
        <w:tab/>
      </w:r>
      <w:r w:rsidR="00C37ECE" w:rsidRPr="001350E6">
        <w:rPr>
          <w:rFonts w:ascii="Arial" w:hAnsi="Arial" w:cs="Arial"/>
        </w:rPr>
        <w:tab/>
      </w:r>
      <w:r w:rsidR="00C37ECE" w:rsidRPr="001350E6">
        <w:rPr>
          <w:rFonts w:ascii="Arial" w:hAnsi="Arial" w:cs="Arial"/>
        </w:rPr>
        <w:tab/>
      </w:r>
      <w:r w:rsidR="00182ED0" w:rsidRPr="001350E6">
        <w:rPr>
          <w:rFonts w:ascii="Arial" w:hAnsi="Arial" w:cs="Arial"/>
        </w:rPr>
        <w:tab/>
      </w:r>
      <w:r w:rsidR="00182ED0" w:rsidRPr="001350E6">
        <w:rPr>
          <w:rFonts w:ascii="Arial" w:hAnsi="Arial" w:cs="Arial"/>
        </w:rPr>
        <w:tab/>
      </w:r>
      <w:r w:rsidR="00182ED0" w:rsidRPr="001350E6">
        <w:rPr>
          <w:rFonts w:ascii="Arial" w:hAnsi="Arial" w:cs="Arial"/>
        </w:rPr>
        <w:tab/>
        <w:t xml:space="preserve">   </w:t>
      </w:r>
      <w:r w:rsidR="00C37ECE" w:rsidRPr="001350E6">
        <w:rPr>
          <w:rFonts w:ascii="Arial" w:hAnsi="Arial" w:cs="Arial"/>
        </w:rPr>
        <w:t>May 2021 – Present</w:t>
      </w:r>
    </w:p>
    <w:p w14:paraId="38D703F2" w14:textId="0C23583A" w:rsidR="00471F57" w:rsidRPr="001350E6" w:rsidRDefault="00C37ECE" w:rsidP="00471F57">
      <w:p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 xml:space="preserve">Sales Floor Team Member </w:t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="00182ED0" w:rsidRPr="001350E6">
        <w:rPr>
          <w:rFonts w:ascii="Arial" w:hAnsi="Arial" w:cs="Arial"/>
        </w:rPr>
        <w:t xml:space="preserve">                                    </w:t>
      </w:r>
      <w:r w:rsidRPr="001350E6">
        <w:rPr>
          <w:rFonts w:ascii="Arial" w:hAnsi="Arial" w:cs="Arial"/>
        </w:rPr>
        <w:t>March 2021 – August 2021</w:t>
      </w:r>
      <w:r w:rsidR="00471F57" w:rsidRPr="001350E6">
        <w:rPr>
          <w:rFonts w:ascii="Arial" w:hAnsi="Arial" w:cs="Arial"/>
        </w:rPr>
        <w:tab/>
      </w:r>
    </w:p>
    <w:p w14:paraId="649350D1" w14:textId="77777777" w:rsidR="00C37ECE" w:rsidRPr="001350E6" w:rsidRDefault="00C37ECE" w:rsidP="00C37ECE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Maintaining health and safety guidelines</w:t>
      </w:r>
    </w:p>
    <w:p w14:paraId="63241329" w14:textId="60C938F4" w:rsidR="00C37ECE" w:rsidRPr="001350E6" w:rsidRDefault="00C37ECE" w:rsidP="00C37ECE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Managing Staff</w:t>
      </w:r>
    </w:p>
    <w:p w14:paraId="6C33551D" w14:textId="4F59A6D3" w:rsidR="00F22D84" w:rsidRPr="001350E6" w:rsidRDefault="00C37ECE" w:rsidP="00471F57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Making Bank Deposits</w:t>
      </w:r>
    </w:p>
    <w:p w14:paraId="55011C4D" w14:textId="5B15B6E9" w:rsidR="009C131F" w:rsidRPr="001350E6" w:rsidRDefault="00471F57" w:rsidP="00471F57">
      <w:pPr>
        <w:shd w:val="clear" w:color="auto" w:fill="E7E6E6" w:themeFill="background2"/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Skills/Techniques</w:t>
      </w:r>
      <w:r w:rsidR="00182ED0" w:rsidRPr="001350E6">
        <w:rPr>
          <w:rFonts w:ascii="Arial" w:hAnsi="Arial" w:cs="Arial"/>
        </w:rPr>
        <w:t>:</w:t>
      </w:r>
    </w:p>
    <w:p w14:paraId="7DAD0398" w14:textId="07801A38" w:rsidR="007973E4" w:rsidRPr="001350E6" w:rsidRDefault="007973E4" w:rsidP="007973E4">
      <w:p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  <w:b/>
          <w:bCs/>
        </w:rPr>
        <w:t>Computer Science</w:t>
      </w:r>
      <w:r w:rsidRPr="001350E6">
        <w:rPr>
          <w:rFonts w:ascii="Arial" w:hAnsi="Arial" w:cs="Arial"/>
        </w:rPr>
        <w:t>:</w:t>
      </w:r>
    </w:p>
    <w:p w14:paraId="587A80C1" w14:textId="702291FD" w:rsidR="007973E4" w:rsidRPr="001350E6" w:rsidRDefault="007973E4" w:rsidP="007973E4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Python</w:t>
      </w:r>
    </w:p>
    <w:p w14:paraId="794778EA" w14:textId="76949139" w:rsidR="007973E4" w:rsidRPr="001350E6" w:rsidRDefault="007973E4" w:rsidP="007973E4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HTML/CSS</w:t>
      </w:r>
    </w:p>
    <w:p w14:paraId="012EF8D2" w14:textId="0027174B" w:rsidR="009C131F" w:rsidRPr="001350E6" w:rsidRDefault="007973E4" w:rsidP="00471F57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Adobe Creative Suite</w:t>
      </w:r>
    </w:p>
    <w:p w14:paraId="2B59EA56" w14:textId="13EE612C" w:rsidR="009C131F" w:rsidRPr="001350E6" w:rsidRDefault="00C37ECE" w:rsidP="00C37ECE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Proficient in Microsoft Word, PowerPoint, Excel</w:t>
      </w:r>
    </w:p>
    <w:p w14:paraId="3B128F94" w14:textId="3DE4A63B" w:rsidR="00004508" w:rsidRPr="001350E6" w:rsidRDefault="00004508" w:rsidP="00C37ECE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Linux</w:t>
      </w:r>
    </w:p>
    <w:p w14:paraId="42F6DFB9" w14:textId="6B16E255" w:rsidR="009C131F" w:rsidRPr="001350E6" w:rsidRDefault="009C131F" w:rsidP="00471F57">
      <w:pPr>
        <w:shd w:val="clear" w:color="auto" w:fill="E7E6E6" w:themeFill="background2"/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Activities</w:t>
      </w:r>
      <w:r w:rsidR="00182ED0" w:rsidRPr="001350E6">
        <w:rPr>
          <w:rFonts w:ascii="Arial" w:hAnsi="Arial" w:cs="Arial"/>
        </w:rPr>
        <w:t xml:space="preserve"> And Involvement:</w:t>
      </w:r>
    </w:p>
    <w:p w14:paraId="15794168" w14:textId="1B8FACD2" w:rsidR="00F22D84" w:rsidRPr="001350E6" w:rsidRDefault="00F22D84" w:rsidP="00F22D84">
      <w:p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  <w:b/>
          <w:bCs/>
        </w:rPr>
        <w:t>Marching Band</w:t>
      </w:r>
      <w:r w:rsidRPr="001350E6">
        <w:rPr>
          <w:rFonts w:ascii="Arial" w:hAnsi="Arial" w:cs="Arial"/>
        </w:rPr>
        <w:t>, Grand Valley State University</w:t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="00182ED0" w:rsidRPr="001350E6">
        <w:rPr>
          <w:rFonts w:ascii="Arial" w:hAnsi="Arial" w:cs="Arial"/>
        </w:rPr>
        <w:t xml:space="preserve"> </w:t>
      </w:r>
      <w:r w:rsidR="00182ED0" w:rsidRPr="001350E6">
        <w:rPr>
          <w:rFonts w:ascii="Arial" w:hAnsi="Arial" w:cs="Arial"/>
        </w:rPr>
        <w:tab/>
      </w:r>
      <w:r w:rsidR="00182ED0" w:rsidRPr="001350E6">
        <w:rPr>
          <w:rFonts w:ascii="Arial" w:hAnsi="Arial" w:cs="Arial"/>
        </w:rPr>
        <w:tab/>
      </w:r>
      <w:r w:rsidR="00182ED0" w:rsidRPr="001350E6">
        <w:rPr>
          <w:rFonts w:ascii="Arial" w:hAnsi="Arial" w:cs="Arial"/>
        </w:rPr>
        <w:tab/>
        <w:t xml:space="preserve">   </w:t>
      </w:r>
      <w:r w:rsidRPr="001350E6">
        <w:rPr>
          <w:rFonts w:ascii="Arial" w:hAnsi="Arial" w:cs="Arial"/>
        </w:rPr>
        <w:t>202</w:t>
      </w:r>
      <w:r w:rsidR="002F5E11" w:rsidRPr="001350E6">
        <w:rPr>
          <w:rFonts w:ascii="Arial" w:hAnsi="Arial" w:cs="Arial"/>
        </w:rPr>
        <w:t>1</w:t>
      </w:r>
      <w:r w:rsidRPr="001350E6">
        <w:rPr>
          <w:rFonts w:ascii="Arial" w:hAnsi="Arial" w:cs="Arial"/>
        </w:rPr>
        <w:t xml:space="preserve"> – 202</w:t>
      </w:r>
      <w:r w:rsidR="002F5E11" w:rsidRPr="001350E6">
        <w:rPr>
          <w:rFonts w:ascii="Arial" w:hAnsi="Arial" w:cs="Arial"/>
        </w:rPr>
        <w:t>2</w:t>
      </w:r>
    </w:p>
    <w:p w14:paraId="60E112FB" w14:textId="0EF85421" w:rsidR="00F22D84" w:rsidRPr="001350E6" w:rsidRDefault="00F22D84" w:rsidP="00F22D84">
      <w:p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  <w:b/>
          <w:bCs/>
        </w:rPr>
        <w:t>Key Club</w:t>
      </w:r>
      <w:r w:rsidRPr="001350E6">
        <w:rPr>
          <w:rFonts w:ascii="Arial" w:hAnsi="Arial" w:cs="Arial"/>
        </w:rPr>
        <w:t xml:space="preserve"> (volunteering)</w:t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="00182ED0" w:rsidRPr="001350E6">
        <w:rPr>
          <w:rFonts w:ascii="Arial" w:hAnsi="Arial" w:cs="Arial"/>
        </w:rPr>
        <w:tab/>
      </w:r>
      <w:r w:rsidR="00182ED0" w:rsidRPr="001350E6">
        <w:rPr>
          <w:rFonts w:ascii="Arial" w:hAnsi="Arial" w:cs="Arial"/>
        </w:rPr>
        <w:tab/>
        <w:t xml:space="preserve">               </w:t>
      </w:r>
      <w:r w:rsidRPr="001350E6">
        <w:rPr>
          <w:rFonts w:ascii="Arial" w:hAnsi="Arial" w:cs="Arial"/>
        </w:rPr>
        <w:t>201</w:t>
      </w:r>
      <w:r w:rsidR="002F5E11" w:rsidRPr="001350E6">
        <w:rPr>
          <w:rFonts w:ascii="Arial" w:hAnsi="Arial" w:cs="Arial"/>
        </w:rPr>
        <w:t>9</w:t>
      </w:r>
      <w:r w:rsidRPr="001350E6">
        <w:rPr>
          <w:rFonts w:ascii="Arial" w:hAnsi="Arial" w:cs="Arial"/>
        </w:rPr>
        <w:t xml:space="preserve"> – 202</w:t>
      </w:r>
      <w:r w:rsidR="002F5E11" w:rsidRPr="001350E6">
        <w:rPr>
          <w:rFonts w:ascii="Arial" w:hAnsi="Arial" w:cs="Arial"/>
        </w:rPr>
        <w:t>1</w:t>
      </w:r>
    </w:p>
    <w:p w14:paraId="085530C0" w14:textId="08A15970" w:rsidR="00F22D84" w:rsidRPr="001350E6" w:rsidRDefault="00F22D84">
      <w:p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  <w:b/>
          <w:bCs/>
        </w:rPr>
        <w:t>Marching Band</w:t>
      </w:r>
      <w:r w:rsidRPr="001350E6">
        <w:rPr>
          <w:rFonts w:ascii="Arial" w:hAnsi="Arial" w:cs="Arial"/>
        </w:rPr>
        <w:t>, East Grand Rapids High School</w:t>
      </w:r>
      <w:r w:rsidRPr="001350E6">
        <w:rPr>
          <w:rFonts w:ascii="Arial" w:hAnsi="Arial" w:cs="Arial"/>
          <w:b/>
          <w:bCs/>
        </w:rPr>
        <w:tab/>
      </w:r>
      <w:r w:rsidRPr="001350E6">
        <w:rPr>
          <w:rFonts w:ascii="Arial" w:hAnsi="Arial" w:cs="Arial"/>
          <w:b/>
          <w:bCs/>
        </w:rPr>
        <w:tab/>
      </w:r>
      <w:r w:rsidR="00182ED0" w:rsidRPr="001350E6">
        <w:rPr>
          <w:rFonts w:ascii="Arial" w:hAnsi="Arial" w:cs="Arial"/>
          <w:b/>
          <w:bCs/>
        </w:rPr>
        <w:tab/>
        <w:t xml:space="preserve">                           </w:t>
      </w:r>
      <w:r w:rsidRPr="001350E6">
        <w:rPr>
          <w:rFonts w:ascii="Arial" w:hAnsi="Arial" w:cs="Arial"/>
        </w:rPr>
        <w:t>2013 - 2020</w:t>
      </w:r>
    </w:p>
    <w:sectPr w:rsidR="00F22D84" w:rsidRPr="001350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07A2B"/>
    <w:multiLevelType w:val="hybridMultilevel"/>
    <w:tmpl w:val="B2307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7D0B7E"/>
    <w:multiLevelType w:val="hybridMultilevel"/>
    <w:tmpl w:val="F26CB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7D3C6A"/>
    <w:multiLevelType w:val="hybridMultilevel"/>
    <w:tmpl w:val="33022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3308F0"/>
    <w:multiLevelType w:val="hybridMultilevel"/>
    <w:tmpl w:val="53A2F7FA"/>
    <w:lvl w:ilvl="0" w:tplc="CE04EF06">
      <w:start w:val="213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9201E11"/>
    <w:multiLevelType w:val="hybridMultilevel"/>
    <w:tmpl w:val="B4C8F2F2"/>
    <w:lvl w:ilvl="0" w:tplc="F53A39E6">
      <w:start w:val="213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3E0272"/>
    <w:multiLevelType w:val="hybridMultilevel"/>
    <w:tmpl w:val="CDB64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656447">
    <w:abstractNumId w:val="5"/>
  </w:num>
  <w:num w:numId="2" w16cid:durableId="476727052">
    <w:abstractNumId w:val="3"/>
  </w:num>
  <w:num w:numId="3" w16cid:durableId="1381436688">
    <w:abstractNumId w:val="2"/>
  </w:num>
  <w:num w:numId="4" w16cid:durableId="62607805">
    <w:abstractNumId w:val="4"/>
  </w:num>
  <w:num w:numId="5" w16cid:durableId="754473045">
    <w:abstractNumId w:val="1"/>
  </w:num>
  <w:num w:numId="6" w16cid:durableId="21357113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NzQ0NzA3NTAyNzZR0lEKTi0uzszPAykwqwUAUeZeHCwAAAA="/>
  </w:docVars>
  <w:rsids>
    <w:rsidRoot w:val="009C131F"/>
    <w:rsid w:val="00004508"/>
    <w:rsid w:val="001079B2"/>
    <w:rsid w:val="001350E6"/>
    <w:rsid w:val="00182ED0"/>
    <w:rsid w:val="002F5E11"/>
    <w:rsid w:val="00471F57"/>
    <w:rsid w:val="00705BDB"/>
    <w:rsid w:val="007973E4"/>
    <w:rsid w:val="007E2779"/>
    <w:rsid w:val="008D3D25"/>
    <w:rsid w:val="009C131F"/>
    <w:rsid w:val="00C37ECE"/>
    <w:rsid w:val="00F22D84"/>
    <w:rsid w:val="00FC7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5EBE2"/>
  <w15:chartTrackingRefBased/>
  <w15:docId w15:val="{DAD90BFE-DAEA-4864-A1AD-AA6AD7ED5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7E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73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2E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2E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ile:///C:\Users\jacka\Downloads\github.io\jack-ashleyoswalt" TargetMode="External"/><Relationship Id="rId5" Type="http://schemas.openxmlformats.org/officeDocument/2006/relationships/hyperlink" Target="mailto:ashleyoj@mail.gvs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A. Ashley-Oswalt</dc:creator>
  <cp:keywords/>
  <dc:description/>
  <cp:lastModifiedBy>Jack A. Ashley-Oswalt</cp:lastModifiedBy>
  <cp:revision>2</cp:revision>
  <dcterms:created xsi:type="dcterms:W3CDTF">2023-03-27T00:52:00Z</dcterms:created>
  <dcterms:modified xsi:type="dcterms:W3CDTF">2023-03-27T00:52:00Z</dcterms:modified>
</cp:coreProperties>
</file>